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A8577" w14:textId="77777777" w:rsidR="003F0E76" w:rsidRDefault="003F0E76" w:rsidP="002342C8">
      <w:pPr>
        <w:ind w:left="0" w:right="39" w:firstLine="0"/>
      </w:pPr>
    </w:p>
    <w:p w14:paraId="27382BE2" w14:textId="5D5D4D47" w:rsidR="00AE72BD" w:rsidRPr="009A5C9B" w:rsidRDefault="002C7952" w:rsidP="002342C8">
      <w:pPr>
        <w:ind w:left="0" w:right="39" w:firstLine="0"/>
      </w:pPr>
      <w:r w:rsidRPr="009A5C9B">
        <w:t xml:space="preserve">Hi </w:t>
      </w:r>
      <w:r w:rsidR="00561E27" w:rsidRPr="009A5C9B">
        <w:t>[Manager</w:t>
      </w:r>
      <w:r w:rsidR="00390E8A" w:rsidRPr="009A5C9B">
        <w:t xml:space="preserve"> Name</w:t>
      </w:r>
      <w:r w:rsidR="00A3455F" w:rsidRPr="009A5C9B">
        <w:t xml:space="preserve">], </w:t>
      </w:r>
    </w:p>
    <w:p w14:paraId="30F834C6" w14:textId="42721D73" w:rsidR="0093775A" w:rsidRPr="009A5C9B" w:rsidRDefault="00561E27" w:rsidP="0017708B">
      <w:pPr>
        <w:ind w:left="-5" w:right="39"/>
      </w:pPr>
      <w:r w:rsidRPr="009A5C9B">
        <w:t xml:space="preserve">I would like to attend the </w:t>
      </w:r>
      <w:r w:rsidR="00E400A5" w:rsidRPr="009A5C9B">
        <w:t>AREMA 202</w:t>
      </w:r>
      <w:r w:rsidR="001F2E05">
        <w:t>2</w:t>
      </w:r>
      <w:r w:rsidR="00E400A5" w:rsidRPr="009A5C9B">
        <w:t xml:space="preserve"> Annual Conference &amp; Expo, </w:t>
      </w:r>
      <w:r w:rsidR="001F2E05">
        <w:t>August 28 – 31</w:t>
      </w:r>
      <w:r w:rsidR="007034A9" w:rsidRPr="009A5C9B">
        <w:t xml:space="preserve"> in </w:t>
      </w:r>
      <w:r w:rsidR="001F2E05">
        <w:t>Denver, CO</w:t>
      </w:r>
      <w:r w:rsidR="00B01331" w:rsidRPr="009A5C9B">
        <w:t>.</w:t>
      </w:r>
      <w:r w:rsidR="007034A9" w:rsidRPr="009A5C9B">
        <w:t xml:space="preserve"> </w:t>
      </w:r>
      <w:r w:rsidR="0093775A" w:rsidRPr="009A5C9B">
        <w:t>Every year</w:t>
      </w:r>
      <w:r w:rsidR="00917A92" w:rsidRPr="009A5C9B">
        <w:t>,</w:t>
      </w:r>
      <w:r w:rsidR="0093775A" w:rsidRPr="009A5C9B">
        <w:t xml:space="preserve"> th</w:t>
      </w:r>
      <w:r w:rsidR="004469A7">
        <w:t>is</w:t>
      </w:r>
      <w:r w:rsidR="0093775A" w:rsidRPr="009A5C9B">
        <w:t xml:space="preserve"> </w:t>
      </w:r>
      <w:r w:rsidR="004469A7">
        <w:t>C</w:t>
      </w:r>
      <w:r w:rsidR="0093775A" w:rsidRPr="009A5C9B">
        <w:t>onference &amp;</w:t>
      </w:r>
      <w:r w:rsidR="009205FB" w:rsidRPr="009A5C9B">
        <w:t xml:space="preserve"> </w:t>
      </w:r>
      <w:r w:rsidR="004469A7">
        <w:t>E</w:t>
      </w:r>
      <w:r w:rsidR="009205FB" w:rsidRPr="009A5C9B">
        <w:t xml:space="preserve">xpo is </w:t>
      </w:r>
      <w:r w:rsidR="009205FB" w:rsidRPr="009A5C9B">
        <w:rPr>
          <w:i/>
          <w:iCs/>
        </w:rPr>
        <w:t>the</w:t>
      </w:r>
      <w:r w:rsidR="009205FB" w:rsidRPr="009A5C9B">
        <w:t xml:space="preserve"> industry-d</w:t>
      </w:r>
      <w:r w:rsidR="0093775A" w:rsidRPr="009A5C9B">
        <w:t xml:space="preserve">efining </w:t>
      </w:r>
      <w:r w:rsidR="009205FB" w:rsidRPr="009A5C9B">
        <w:t>e</w:t>
      </w:r>
      <w:r w:rsidR="0093775A" w:rsidRPr="009A5C9B">
        <w:t xml:space="preserve">vent for </w:t>
      </w:r>
      <w:r w:rsidR="00E400A5" w:rsidRPr="009A5C9B">
        <w:t xml:space="preserve">railway </w:t>
      </w:r>
      <w:r w:rsidR="00D16F5E">
        <w:t>personnel</w:t>
      </w:r>
      <w:r w:rsidR="0093775A" w:rsidRPr="009A5C9B">
        <w:t>.</w:t>
      </w:r>
      <w:r w:rsidR="008F0D40" w:rsidRPr="009A5C9B">
        <w:t xml:space="preserve"> </w:t>
      </w:r>
      <w:r w:rsidR="00D16F5E">
        <w:t xml:space="preserve">By </w:t>
      </w:r>
      <w:r w:rsidR="00F1249C">
        <w:t xml:space="preserve">attending, </w:t>
      </w:r>
      <w:r w:rsidR="00F1249C" w:rsidRPr="009A5C9B">
        <w:t>I</w:t>
      </w:r>
      <w:r w:rsidR="0093775A" w:rsidRPr="009A5C9B">
        <w:t xml:space="preserve"> will learn </w:t>
      </w:r>
      <w:r w:rsidR="00917A92" w:rsidRPr="009A5C9B">
        <w:t xml:space="preserve">how today’s trends can be incorporated into our practices </w:t>
      </w:r>
      <w:r w:rsidR="00C05D56">
        <w:t>and</w:t>
      </w:r>
      <w:r w:rsidR="00917A92" w:rsidRPr="009A5C9B">
        <w:t xml:space="preserve"> advance my professional development</w:t>
      </w:r>
      <w:r w:rsidR="009978A7">
        <w:t xml:space="preserve"> </w:t>
      </w:r>
      <w:r w:rsidR="00621BEB">
        <w:t xml:space="preserve">by receiving </w:t>
      </w:r>
      <w:r w:rsidR="009978A7">
        <w:t xml:space="preserve">up to </w:t>
      </w:r>
      <w:r w:rsidR="00B44A9E">
        <w:t>14.</w:t>
      </w:r>
      <w:r w:rsidR="00BE60CD">
        <w:t>7</w:t>
      </w:r>
      <w:r w:rsidR="00B44A9E">
        <w:t>5</w:t>
      </w:r>
      <w:r w:rsidR="009978A7">
        <w:t xml:space="preserve"> </w:t>
      </w:r>
      <w:r w:rsidR="00E8118A">
        <w:t>PDHs</w:t>
      </w:r>
      <w:r w:rsidR="009978A7">
        <w:t xml:space="preserve"> </w:t>
      </w:r>
      <w:r w:rsidR="00E8118A">
        <w:t xml:space="preserve">(final approval is </w:t>
      </w:r>
      <w:r w:rsidR="009978A7">
        <w:t>based on my state board requirements</w:t>
      </w:r>
      <w:r w:rsidR="00E8118A">
        <w:t>)</w:t>
      </w:r>
      <w:r w:rsidR="009978A7">
        <w:t>.</w:t>
      </w:r>
      <w:r w:rsidR="004469A7">
        <w:t xml:space="preserve"> </w:t>
      </w:r>
    </w:p>
    <w:p w14:paraId="0C507690" w14:textId="7F1CDC0E" w:rsidR="00917A92" w:rsidRPr="009A5C9B" w:rsidRDefault="004469A7" w:rsidP="0017708B">
      <w:pPr>
        <w:ind w:left="-5" w:right="39"/>
      </w:pPr>
      <w:r>
        <w:t>Th</w:t>
      </w:r>
      <w:r w:rsidR="00B91B31">
        <w:t>is</w:t>
      </w:r>
      <w:r>
        <w:t xml:space="preserve"> event offers a</w:t>
      </w:r>
      <w:r w:rsidR="00E400A5" w:rsidRPr="009A5C9B">
        <w:t xml:space="preserve"> large</w:t>
      </w:r>
      <w:r w:rsidR="0093775A" w:rsidRPr="009A5C9B">
        <w:t xml:space="preserve"> </w:t>
      </w:r>
      <w:r w:rsidR="008F0D40" w:rsidRPr="009A5C9B">
        <w:t xml:space="preserve">Expo with over </w:t>
      </w:r>
      <w:r w:rsidR="00AC054F">
        <w:t>400</w:t>
      </w:r>
      <w:r w:rsidR="008F0D40" w:rsidRPr="009A5C9B">
        <w:t xml:space="preserve"> exhibit spaces</w:t>
      </w:r>
      <w:r w:rsidR="00621BEB">
        <w:t xml:space="preserve"> where</w:t>
      </w:r>
      <w:r w:rsidR="00917A92" w:rsidRPr="009A5C9B">
        <w:t xml:space="preserve"> </w:t>
      </w:r>
      <w:r w:rsidR="0093775A" w:rsidRPr="009A5C9B">
        <w:t xml:space="preserve">I’ll meet new </w:t>
      </w:r>
      <w:r w:rsidR="00917A92" w:rsidRPr="009A5C9B">
        <w:t xml:space="preserve">suppliers </w:t>
      </w:r>
      <w:r w:rsidR="0093775A" w:rsidRPr="009A5C9B">
        <w:t>and learn about the latest products and solutions available. In fact</w:t>
      </w:r>
      <w:r w:rsidR="00917A92" w:rsidRPr="009A5C9B">
        <w:t>,</w:t>
      </w:r>
      <w:r w:rsidR="0093775A" w:rsidRPr="009A5C9B">
        <w:t xml:space="preserve"> I can research </w:t>
      </w:r>
      <w:r w:rsidR="00917A92" w:rsidRPr="009A5C9B">
        <w:t>suppliers</w:t>
      </w:r>
      <w:r w:rsidR="002A62D8" w:rsidRPr="009A5C9B">
        <w:t xml:space="preserve"> for</w:t>
      </w:r>
      <w:r w:rsidR="0093775A" w:rsidRPr="009A5C9B">
        <w:t xml:space="preserve"> </w:t>
      </w:r>
      <w:r w:rsidR="0093775A" w:rsidRPr="009A5C9B">
        <w:rPr>
          <w:b/>
          <w:bCs/>
        </w:rPr>
        <w:t>[insert current project you are working on</w:t>
      </w:r>
      <w:r w:rsidR="00917A92" w:rsidRPr="009A5C9B">
        <w:rPr>
          <w:b/>
          <w:bCs/>
        </w:rPr>
        <w:t>;</w:t>
      </w:r>
      <w:r w:rsidR="0093775A" w:rsidRPr="009A5C9B">
        <w:rPr>
          <w:b/>
          <w:bCs/>
        </w:rPr>
        <w:t xml:space="preserve"> if you don’t have anything in mind, do not include this sentence]</w:t>
      </w:r>
      <w:r w:rsidR="0093775A" w:rsidRPr="009A5C9B">
        <w:t xml:space="preserve">. </w:t>
      </w:r>
    </w:p>
    <w:p w14:paraId="3D0D6832" w14:textId="6B3112B7" w:rsidR="0093775A" w:rsidRPr="009A5C9B" w:rsidRDefault="0093775A" w:rsidP="0017708B">
      <w:pPr>
        <w:ind w:left="-5" w:right="39"/>
      </w:pPr>
      <w:r w:rsidRPr="009A5C9B">
        <w:t>A</w:t>
      </w:r>
      <w:r w:rsidR="00917A92" w:rsidRPr="009A5C9B">
        <w:t>dditionally,</w:t>
      </w:r>
      <w:r w:rsidRPr="009A5C9B">
        <w:t xml:space="preserve"> networking is an enormous part of th</w:t>
      </w:r>
      <w:r w:rsidR="00B91B31">
        <w:t xml:space="preserve">e </w:t>
      </w:r>
      <w:r w:rsidR="00D16F5E">
        <w:t>C</w:t>
      </w:r>
      <w:r w:rsidR="00B91B31">
        <w:t xml:space="preserve">onference &amp; </w:t>
      </w:r>
      <w:r w:rsidR="00D16F5E">
        <w:t>E</w:t>
      </w:r>
      <w:r w:rsidR="00B91B31">
        <w:t>xpo</w:t>
      </w:r>
      <w:r w:rsidR="004469A7">
        <w:t xml:space="preserve">. </w:t>
      </w:r>
      <w:r w:rsidRPr="009A5C9B">
        <w:t>Coming together with t</w:t>
      </w:r>
      <w:r w:rsidR="00917A92" w:rsidRPr="009A5C9B">
        <w:t>alent</w:t>
      </w:r>
      <w:r w:rsidR="00E400A5" w:rsidRPr="009A5C9B">
        <w:t xml:space="preserve">ed </w:t>
      </w:r>
      <w:r w:rsidRPr="009A5C9B">
        <w:t>profession</w:t>
      </w:r>
      <w:r w:rsidR="00917A92" w:rsidRPr="009A5C9B">
        <w:t>als</w:t>
      </w:r>
      <w:r w:rsidRPr="009A5C9B">
        <w:t xml:space="preserve"> and hearing what colleagues are doing</w:t>
      </w:r>
      <w:r w:rsidR="00917A92" w:rsidRPr="009A5C9B">
        <w:t>—</w:t>
      </w:r>
      <w:r w:rsidRPr="009A5C9B">
        <w:t>or not doing</w:t>
      </w:r>
      <w:r w:rsidR="00917A92" w:rsidRPr="009A5C9B">
        <w:t>,</w:t>
      </w:r>
      <w:r w:rsidRPr="009A5C9B">
        <w:t xml:space="preserve"> for that matter</w:t>
      </w:r>
      <w:r w:rsidR="00917A92" w:rsidRPr="009A5C9B">
        <w:t>—</w:t>
      </w:r>
      <w:r w:rsidRPr="009A5C9B">
        <w:t>provides invaluable learning opportunities</w:t>
      </w:r>
      <w:r w:rsidR="008F0D40" w:rsidRPr="009A5C9B">
        <w:t xml:space="preserve"> for both </w:t>
      </w:r>
      <w:proofErr w:type="gramStart"/>
      <w:r w:rsidR="008F0D40" w:rsidRPr="009A5C9B">
        <w:t>myself</w:t>
      </w:r>
      <w:proofErr w:type="gramEnd"/>
      <w:r w:rsidR="008F0D40" w:rsidRPr="009A5C9B">
        <w:t xml:space="preserve"> and the company</w:t>
      </w:r>
      <w:r w:rsidRPr="009A5C9B">
        <w:t>.</w:t>
      </w:r>
    </w:p>
    <w:p w14:paraId="46631EF4" w14:textId="382D36B8" w:rsidR="00561E27" w:rsidRPr="009A5C9B" w:rsidRDefault="0093775A" w:rsidP="00561E27">
      <w:pPr>
        <w:ind w:left="-5" w:right="39"/>
        <w:rPr>
          <w:b/>
        </w:rPr>
      </w:pPr>
      <w:r w:rsidRPr="009A5C9B">
        <w:rPr>
          <w:b/>
        </w:rPr>
        <w:t xml:space="preserve">Top </w:t>
      </w:r>
      <w:r w:rsidR="00303833" w:rsidRPr="009A5C9B">
        <w:rPr>
          <w:b/>
        </w:rPr>
        <w:t>5</w:t>
      </w:r>
      <w:r w:rsidRPr="009A5C9B">
        <w:rPr>
          <w:b/>
        </w:rPr>
        <w:t xml:space="preserve"> </w:t>
      </w:r>
      <w:r w:rsidR="0017708B" w:rsidRPr="009A5C9B">
        <w:rPr>
          <w:b/>
        </w:rPr>
        <w:t>Benefits</w:t>
      </w:r>
      <w:r w:rsidRPr="009A5C9B">
        <w:rPr>
          <w:b/>
        </w:rPr>
        <w:t xml:space="preserve"> of Attending:</w:t>
      </w:r>
    </w:p>
    <w:p w14:paraId="63A759D8" w14:textId="4ADDB3BC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1. </w:t>
      </w:r>
      <w:r w:rsidRPr="009A5C9B">
        <w:rPr>
          <w:rFonts w:eastAsia="Times New Roman" w:cs="Arial"/>
          <w:b/>
          <w:bCs/>
        </w:rPr>
        <w:t xml:space="preserve">Find </w:t>
      </w:r>
      <w:r w:rsidR="00303833" w:rsidRPr="009A5C9B">
        <w:rPr>
          <w:rFonts w:eastAsia="Times New Roman" w:cs="Arial"/>
          <w:b/>
          <w:bCs/>
        </w:rPr>
        <w:t>r</w:t>
      </w:r>
      <w:r w:rsidRPr="009A5C9B">
        <w:rPr>
          <w:rFonts w:eastAsia="Times New Roman" w:cs="Arial"/>
          <w:b/>
          <w:bCs/>
        </w:rPr>
        <w:t xml:space="preserve">eal </w:t>
      </w:r>
      <w:r w:rsidR="00303833" w:rsidRPr="009A5C9B">
        <w:rPr>
          <w:rFonts w:eastAsia="Times New Roman" w:cs="Arial"/>
          <w:b/>
          <w:bCs/>
        </w:rPr>
        <w:t>s</w:t>
      </w:r>
      <w:r w:rsidRPr="009A5C9B">
        <w:rPr>
          <w:rFonts w:eastAsia="Times New Roman" w:cs="Arial"/>
          <w:b/>
          <w:bCs/>
        </w:rPr>
        <w:t>olutions</w:t>
      </w:r>
      <w:r w:rsidR="00E84A7F" w:rsidRPr="009A5C9B">
        <w:rPr>
          <w:rFonts w:eastAsia="Times New Roman" w:cs="Arial"/>
          <w:b/>
          <w:bCs/>
        </w:rPr>
        <w:t>.</w:t>
      </w:r>
      <w:r w:rsidRPr="009A5C9B">
        <w:t xml:space="preserve"> </w:t>
      </w:r>
      <w:r w:rsidR="00D16F5E">
        <w:t xml:space="preserve">Featuring </w:t>
      </w:r>
      <w:r w:rsidR="006953D8">
        <w:rPr>
          <w:rFonts w:eastAsia="Times New Roman" w:cs="Arial"/>
        </w:rPr>
        <w:t>ove</w:t>
      </w:r>
      <w:r w:rsidR="006953D8" w:rsidRPr="000C3E18">
        <w:rPr>
          <w:rFonts w:eastAsia="Times New Roman" w:cs="Arial"/>
        </w:rPr>
        <w:t>r</w:t>
      </w:r>
      <w:r w:rsidR="004469A7" w:rsidRPr="000C3E18">
        <w:rPr>
          <w:rFonts w:eastAsia="Times New Roman" w:cs="Arial"/>
        </w:rPr>
        <w:t xml:space="preserve"> </w:t>
      </w:r>
      <w:bookmarkStart w:id="0" w:name="_Hlk98243249"/>
      <w:r w:rsidR="004469A7" w:rsidRPr="000C3E18">
        <w:rPr>
          <w:rFonts w:eastAsia="Times New Roman" w:cs="Arial"/>
        </w:rPr>
        <w:t>80</w:t>
      </w:r>
      <w:r w:rsidR="007555D2" w:rsidRPr="009A5C9B">
        <w:t xml:space="preserve"> education</w:t>
      </w:r>
      <w:r w:rsidR="002C7952" w:rsidRPr="009A5C9B">
        <w:t>al</w:t>
      </w:r>
      <w:r w:rsidR="007555D2" w:rsidRPr="009A5C9B">
        <w:t xml:space="preserve"> sessions</w:t>
      </w:r>
      <w:bookmarkEnd w:id="0"/>
      <w:r w:rsidR="00D16F5E">
        <w:rPr>
          <w:rFonts w:eastAsia="Times New Roman" w:cs="Arial"/>
        </w:rPr>
        <w:t xml:space="preserve">, </w:t>
      </w:r>
      <w:r w:rsidR="00D16F5E">
        <w:t>t</w:t>
      </w:r>
      <w:r w:rsidR="002C7952" w:rsidRPr="009A5C9B">
        <w:t xml:space="preserve">hese presentations will allow me to find </w:t>
      </w:r>
      <w:r w:rsidRPr="009A5C9B">
        <w:rPr>
          <w:rFonts w:eastAsia="Times New Roman" w:cs="Arial"/>
        </w:rPr>
        <w:t>new strategies and solutions to solve some of our challenges</w:t>
      </w:r>
      <w:r w:rsidR="002C7952" w:rsidRPr="009A5C9B">
        <w:rPr>
          <w:rFonts w:eastAsia="Times New Roman" w:cs="Arial"/>
        </w:rPr>
        <w:t xml:space="preserve"> </w:t>
      </w:r>
      <w:r w:rsidR="00C97484">
        <w:rPr>
          <w:rFonts w:eastAsia="Times New Roman" w:cs="Arial"/>
        </w:rPr>
        <w:t>and</w:t>
      </w:r>
      <w:r w:rsidR="002C7952" w:rsidRPr="009A5C9B">
        <w:rPr>
          <w:rFonts w:eastAsia="Times New Roman" w:cs="Arial"/>
        </w:rPr>
        <w:t xml:space="preserve"> help foster new ideas</w:t>
      </w:r>
      <w:r w:rsidR="004469A7">
        <w:rPr>
          <w:rFonts w:eastAsia="Times New Roman" w:cs="Arial"/>
        </w:rPr>
        <w:t>.</w:t>
      </w:r>
    </w:p>
    <w:p w14:paraId="262EA031" w14:textId="7C51D40A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2. </w:t>
      </w:r>
      <w:r w:rsidRPr="009A5C9B">
        <w:rPr>
          <w:rFonts w:eastAsia="Times New Roman" w:cs="Arial"/>
          <w:b/>
          <w:bCs/>
        </w:rPr>
        <w:t xml:space="preserve">Meet and </w:t>
      </w:r>
      <w:r w:rsidR="00303833" w:rsidRPr="009A5C9B">
        <w:rPr>
          <w:rFonts w:eastAsia="Times New Roman" w:cs="Arial"/>
          <w:b/>
          <w:bCs/>
        </w:rPr>
        <w:t>l</w:t>
      </w:r>
      <w:r w:rsidRPr="009A5C9B">
        <w:rPr>
          <w:rFonts w:eastAsia="Times New Roman" w:cs="Arial"/>
          <w:b/>
          <w:bCs/>
        </w:rPr>
        <w:t xml:space="preserve">earn </w:t>
      </w:r>
      <w:r w:rsidR="00303833" w:rsidRPr="009A5C9B">
        <w:rPr>
          <w:rFonts w:eastAsia="Times New Roman" w:cs="Arial"/>
          <w:b/>
          <w:bCs/>
        </w:rPr>
        <w:t>f</w:t>
      </w:r>
      <w:r w:rsidRPr="009A5C9B">
        <w:rPr>
          <w:rFonts w:eastAsia="Times New Roman" w:cs="Arial"/>
          <w:b/>
          <w:bCs/>
        </w:rPr>
        <w:t xml:space="preserve">rom </w:t>
      </w:r>
      <w:r w:rsidR="00303833" w:rsidRPr="009A5C9B">
        <w:rPr>
          <w:rFonts w:eastAsia="Times New Roman" w:cs="Arial"/>
          <w:b/>
          <w:bCs/>
        </w:rPr>
        <w:t>t</w:t>
      </w:r>
      <w:r w:rsidRPr="009A5C9B">
        <w:rPr>
          <w:rFonts w:eastAsia="Times New Roman" w:cs="Arial"/>
          <w:b/>
          <w:bCs/>
        </w:rPr>
        <w:t>rendsetters.</w:t>
      </w:r>
      <w:r w:rsidRPr="009A5C9B">
        <w:rPr>
          <w:rFonts w:eastAsia="Times New Roman" w:cs="Arial"/>
        </w:rPr>
        <w:t> </w:t>
      </w:r>
      <w:r w:rsidR="00E400A5" w:rsidRPr="009A5C9B">
        <w:t>AREMA 202</w:t>
      </w:r>
      <w:r w:rsidR="001F2E05">
        <w:t>2</w:t>
      </w:r>
      <w:r w:rsidR="00E400A5" w:rsidRPr="009A5C9B">
        <w:t xml:space="preserve"> Annual Conference &amp; Expo</w:t>
      </w:r>
      <w:r w:rsidR="005A560B" w:rsidRPr="009A5C9B">
        <w:rPr>
          <w:rFonts w:eastAsia="Times New Roman" w:cs="Arial"/>
        </w:rPr>
        <w:t xml:space="preserve"> </w:t>
      </w:r>
      <w:r w:rsidR="007555D2" w:rsidRPr="009A5C9B">
        <w:t>speakers</w:t>
      </w:r>
      <w:r w:rsidRPr="009A5C9B">
        <w:rPr>
          <w:rFonts w:eastAsia="Times New Roman" w:cs="Arial"/>
        </w:rPr>
        <w:t xml:space="preserve">, attendees, and </w:t>
      </w:r>
      <w:r w:rsidR="007555D2" w:rsidRPr="009A5C9B">
        <w:t>exhibitors</w:t>
      </w:r>
      <w:r w:rsidRPr="009A5C9B">
        <w:rPr>
          <w:rFonts w:eastAsia="Times New Roman" w:cs="Arial"/>
        </w:rPr>
        <w:t xml:space="preserve"> are at the forefront of the industry</w:t>
      </w:r>
      <w:r w:rsidR="00917A92" w:rsidRPr="009A5C9B">
        <w:rPr>
          <w:rFonts w:eastAsia="Times New Roman" w:cs="Arial"/>
        </w:rPr>
        <w:t>;</w:t>
      </w:r>
      <w:r w:rsidRPr="009A5C9B">
        <w:rPr>
          <w:rFonts w:eastAsia="Times New Roman" w:cs="Arial"/>
        </w:rPr>
        <w:t xml:space="preserve"> they are the </w:t>
      </w:r>
      <w:r w:rsidR="009978A7">
        <w:rPr>
          <w:rFonts w:eastAsia="Times New Roman" w:cs="Arial"/>
        </w:rPr>
        <w:t>game-changers</w:t>
      </w:r>
      <w:r w:rsidRPr="009A5C9B">
        <w:rPr>
          <w:rFonts w:eastAsia="Times New Roman" w:cs="Arial"/>
        </w:rPr>
        <w:t xml:space="preserve">. </w:t>
      </w:r>
      <w:r w:rsidRPr="009A5C9B">
        <w:rPr>
          <w:rFonts w:cs="Arial"/>
          <w:szCs w:val="20"/>
          <w:shd w:val="clear" w:color="auto" w:fill="FFFFFF"/>
        </w:rPr>
        <w:t xml:space="preserve">This is a great opportunity to find out how they stay ahead of the curve. </w:t>
      </w:r>
    </w:p>
    <w:p w14:paraId="65C440C7" w14:textId="334729F2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3. </w:t>
      </w:r>
      <w:r w:rsidRPr="009A5C9B">
        <w:rPr>
          <w:rFonts w:eastAsia="Times New Roman" w:cs="Arial"/>
          <w:b/>
          <w:bCs/>
        </w:rPr>
        <w:t>Networking.</w:t>
      </w:r>
      <w:r w:rsidRPr="009A5C9B">
        <w:rPr>
          <w:rFonts w:eastAsia="Times New Roman" w:cs="Arial"/>
        </w:rPr>
        <w:t> </w:t>
      </w:r>
      <w:r w:rsidRPr="009A5C9B">
        <w:t>I’ll make new connections with peers</w:t>
      </w:r>
      <w:r w:rsidR="00C05D56">
        <w:t>, build strong working relationships, and bring awareness to our business.</w:t>
      </w:r>
    </w:p>
    <w:p w14:paraId="34F60F59" w14:textId="36450B43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4. </w:t>
      </w:r>
      <w:r w:rsidRPr="009A5C9B">
        <w:rPr>
          <w:rFonts w:eastAsia="Times New Roman" w:cs="Arial"/>
          <w:b/>
          <w:bCs/>
        </w:rPr>
        <w:t xml:space="preserve">Stay </w:t>
      </w:r>
      <w:r w:rsidR="00303833" w:rsidRPr="009A5C9B">
        <w:rPr>
          <w:rFonts w:eastAsia="Times New Roman" w:cs="Arial"/>
          <w:b/>
          <w:bCs/>
        </w:rPr>
        <w:t>r</w:t>
      </w:r>
      <w:r w:rsidRPr="009A5C9B">
        <w:rPr>
          <w:rFonts w:eastAsia="Times New Roman" w:cs="Arial"/>
          <w:b/>
          <w:bCs/>
        </w:rPr>
        <w:t>elevant.</w:t>
      </w:r>
      <w:r w:rsidRPr="009A5C9B">
        <w:rPr>
          <w:rFonts w:eastAsia="Times New Roman" w:cs="Arial"/>
        </w:rPr>
        <w:t> </w:t>
      </w:r>
      <w:r w:rsidR="00303833" w:rsidRPr="009A5C9B">
        <w:rPr>
          <w:rFonts w:eastAsia="Times New Roman" w:cs="Arial"/>
        </w:rPr>
        <w:t>T</w:t>
      </w:r>
      <w:r w:rsidRPr="009A5C9B">
        <w:rPr>
          <w:rFonts w:eastAsia="Times New Roman" w:cs="Arial"/>
        </w:rPr>
        <w:t xml:space="preserve">o stay relevant in our profession, </w:t>
      </w:r>
      <w:r w:rsidR="002A62D8" w:rsidRPr="009A5C9B">
        <w:rPr>
          <w:rFonts w:eastAsia="Times New Roman" w:cs="Arial"/>
        </w:rPr>
        <w:t xml:space="preserve">we </w:t>
      </w:r>
      <w:proofErr w:type="gramStart"/>
      <w:r w:rsidRPr="009A5C9B">
        <w:rPr>
          <w:rFonts w:eastAsia="Times New Roman" w:cs="Arial"/>
        </w:rPr>
        <w:t>have to</w:t>
      </w:r>
      <w:proofErr w:type="gramEnd"/>
      <w:r w:rsidRPr="009A5C9B">
        <w:rPr>
          <w:rFonts w:eastAsia="Times New Roman" w:cs="Arial"/>
        </w:rPr>
        <w:t xml:space="preserve"> know the latest </w:t>
      </w:r>
      <w:r w:rsidR="00057050">
        <w:rPr>
          <w:rFonts w:eastAsia="Times New Roman" w:cs="Arial"/>
        </w:rPr>
        <w:t>innovations</w:t>
      </w:r>
      <w:r w:rsidRPr="009A5C9B">
        <w:rPr>
          <w:rFonts w:eastAsia="Times New Roman" w:cs="Arial"/>
        </w:rPr>
        <w:t xml:space="preserve"> and how </w:t>
      </w:r>
      <w:r w:rsidR="00917A92" w:rsidRPr="009A5C9B">
        <w:rPr>
          <w:rFonts w:eastAsia="Times New Roman" w:cs="Arial"/>
        </w:rPr>
        <w:t xml:space="preserve">to </w:t>
      </w:r>
      <w:r w:rsidRPr="009A5C9B">
        <w:rPr>
          <w:rFonts w:eastAsia="Times New Roman" w:cs="Arial"/>
        </w:rPr>
        <w:t>implement them in our organization. With several sessions focused on innovation</w:t>
      </w:r>
      <w:r w:rsidR="00C97484">
        <w:rPr>
          <w:rFonts w:eastAsia="Times New Roman" w:cs="Arial"/>
        </w:rPr>
        <w:t xml:space="preserve">, </w:t>
      </w:r>
      <w:r w:rsidR="004D25EC" w:rsidRPr="009A5C9B">
        <w:rPr>
          <w:rFonts w:eastAsia="Times New Roman" w:cs="Arial"/>
        </w:rPr>
        <w:t xml:space="preserve">trailblazing </w:t>
      </w:r>
      <w:r w:rsidRPr="009A5C9B">
        <w:rPr>
          <w:rFonts w:eastAsia="Times New Roman" w:cs="Arial"/>
        </w:rPr>
        <w:t>speakers</w:t>
      </w:r>
      <w:r w:rsidR="00C97484">
        <w:rPr>
          <w:rFonts w:eastAsia="Times New Roman" w:cs="Arial"/>
        </w:rPr>
        <w:t>,</w:t>
      </w:r>
      <w:r w:rsidRPr="009A5C9B">
        <w:rPr>
          <w:rFonts w:eastAsia="Times New Roman" w:cs="Arial"/>
        </w:rPr>
        <w:t xml:space="preserve"> and </w:t>
      </w:r>
      <w:r w:rsidR="00C97484">
        <w:rPr>
          <w:rFonts w:eastAsia="Times New Roman" w:cs="Arial"/>
        </w:rPr>
        <w:t xml:space="preserve">an </w:t>
      </w:r>
      <w:r w:rsidR="004469A7">
        <w:rPr>
          <w:rFonts w:eastAsia="Times New Roman" w:cs="Arial"/>
        </w:rPr>
        <w:t xml:space="preserve">Expo </w:t>
      </w:r>
      <w:r w:rsidRPr="009A5C9B">
        <w:rPr>
          <w:rFonts w:eastAsia="Times New Roman" w:cs="Arial"/>
        </w:rPr>
        <w:t xml:space="preserve">filled with more than </w:t>
      </w:r>
      <w:r w:rsidR="006953D8">
        <w:rPr>
          <w:rFonts w:eastAsia="Times New Roman" w:cs="Arial"/>
        </w:rPr>
        <w:t>300</w:t>
      </w:r>
      <w:r w:rsidR="00E400A5" w:rsidRPr="009A5C9B">
        <w:rPr>
          <w:rFonts w:eastAsia="Times New Roman" w:cs="Arial"/>
        </w:rPr>
        <w:t xml:space="preserve"> </w:t>
      </w:r>
      <w:r w:rsidR="002D7163">
        <w:rPr>
          <w:rFonts w:eastAsia="Times New Roman" w:cs="Arial"/>
        </w:rPr>
        <w:t>companie</w:t>
      </w:r>
      <w:r w:rsidR="00917A92" w:rsidRPr="009A5C9B">
        <w:rPr>
          <w:rFonts w:eastAsia="Times New Roman" w:cs="Arial"/>
        </w:rPr>
        <w:t>s</w:t>
      </w:r>
      <w:r w:rsidRPr="009A5C9B">
        <w:rPr>
          <w:rFonts w:eastAsia="Times New Roman" w:cs="Arial"/>
        </w:rPr>
        <w:t xml:space="preserve"> offering</w:t>
      </w:r>
      <w:r w:rsidR="00C97484">
        <w:rPr>
          <w:rFonts w:eastAsia="Times New Roman" w:cs="Arial"/>
        </w:rPr>
        <w:t xml:space="preserve"> the</w:t>
      </w:r>
      <w:r w:rsidRPr="009A5C9B">
        <w:rPr>
          <w:rFonts w:eastAsia="Times New Roman" w:cs="Arial"/>
        </w:rPr>
        <w:t xml:space="preserve"> latest products and solutions, there is no better place to </w:t>
      </w:r>
      <w:r w:rsidR="00917A92" w:rsidRPr="009A5C9B">
        <w:rPr>
          <w:rFonts w:eastAsia="Times New Roman" w:cs="Arial"/>
        </w:rPr>
        <w:t xml:space="preserve">take </w:t>
      </w:r>
      <w:r w:rsidRPr="009A5C9B">
        <w:rPr>
          <w:rFonts w:eastAsia="Times New Roman" w:cs="Arial"/>
        </w:rPr>
        <w:t xml:space="preserve">the pulse of the industry than </w:t>
      </w:r>
      <w:r w:rsidR="00E400A5" w:rsidRPr="009A5C9B">
        <w:rPr>
          <w:rFonts w:eastAsia="Times New Roman" w:cs="Arial"/>
        </w:rPr>
        <w:t>the AREMA 202</w:t>
      </w:r>
      <w:r w:rsidR="001F2E05">
        <w:rPr>
          <w:rFonts w:eastAsia="Times New Roman" w:cs="Arial"/>
        </w:rPr>
        <w:t>2</w:t>
      </w:r>
      <w:r w:rsidR="00E400A5" w:rsidRPr="009A5C9B">
        <w:rPr>
          <w:rFonts w:eastAsia="Times New Roman" w:cs="Arial"/>
        </w:rPr>
        <w:t xml:space="preserve"> Annual Conference &amp; Expo</w:t>
      </w:r>
      <w:r w:rsidRPr="009A5C9B">
        <w:rPr>
          <w:rFonts w:eastAsia="Times New Roman" w:cs="Arial"/>
        </w:rPr>
        <w:t>. </w:t>
      </w:r>
    </w:p>
    <w:p w14:paraId="5EB7A93D" w14:textId="5799D63B" w:rsidR="0093775A" w:rsidRPr="009A5C9B" w:rsidRDefault="0093775A" w:rsidP="002342C8">
      <w:pPr>
        <w:shd w:val="clear" w:color="auto" w:fill="FFFFFF"/>
        <w:spacing w:after="240" w:line="270" w:lineRule="atLeast"/>
        <w:ind w:left="0" w:firstLine="0"/>
        <w:rPr>
          <w:rFonts w:eastAsia="Times New Roman" w:cs="Arial"/>
        </w:rPr>
      </w:pPr>
      <w:r w:rsidRPr="009A5C9B">
        <w:rPr>
          <w:rFonts w:eastAsia="Times New Roman" w:cs="Arial"/>
        </w:rPr>
        <w:t>5. </w:t>
      </w:r>
      <w:r w:rsidRPr="009A5C9B">
        <w:rPr>
          <w:rFonts w:eastAsia="Times New Roman" w:cs="Arial"/>
          <w:b/>
          <w:bCs/>
        </w:rPr>
        <w:t xml:space="preserve">Inspire </w:t>
      </w:r>
      <w:r w:rsidR="00303833" w:rsidRPr="009A5C9B">
        <w:rPr>
          <w:rFonts w:eastAsia="Times New Roman" w:cs="Arial"/>
          <w:b/>
          <w:bCs/>
        </w:rPr>
        <w:t>o</w:t>
      </w:r>
      <w:r w:rsidRPr="009A5C9B">
        <w:rPr>
          <w:rFonts w:eastAsia="Times New Roman" w:cs="Arial"/>
          <w:b/>
          <w:bCs/>
        </w:rPr>
        <w:t xml:space="preserve">ur </w:t>
      </w:r>
      <w:r w:rsidR="00303833" w:rsidRPr="009A5C9B">
        <w:rPr>
          <w:rFonts w:eastAsia="Times New Roman" w:cs="Arial"/>
          <w:b/>
          <w:bCs/>
        </w:rPr>
        <w:t>t</w:t>
      </w:r>
      <w:r w:rsidRPr="009A5C9B">
        <w:rPr>
          <w:rFonts w:eastAsia="Times New Roman" w:cs="Arial"/>
          <w:b/>
          <w:bCs/>
        </w:rPr>
        <w:t>eam.</w:t>
      </w:r>
      <w:r w:rsidRPr="009A5C9B">
        <w:rPr>
          <w:rFonts w:eastAsia="Times New Roman" w:cs="Arial"/>
        </w:rPr>
        <w:t> I’ll take</w:t>
      </w:r>
      <w:r w:rsidR="00F26CB0">
        <w:rPr>
          <w:rFonts w:eastAsia="Times New Roman" w:cs="Arial"/>
        </w:rPr>
        <w:t xml:space="preserve"> the tools</w:t>
      </w:r>
      <w:r w:rsidRPr="009A5C9B">
        <w:rPr>
          <w:rFonts w:eastAsia="Times New Roman" w:cs="Arial"/>
        </w:rPr>
        <w:t xml:space="preserve"> I learn from </w:t>
      </w:r>
      <w:r w:rsidR="004469A7">
        <w:rPr>
          <w:rFonts w:eastAsia="Times New Roman" w:cs="Arial"/>
        </w:rPr>
        <w:t xml:space="preserve">the </w:t>
      </w:r>
      <w:r w:rsidR="00E400A5" w:rsidRPr="009A5C9B">
        <w:rPr>
          <w:rFonts w:eastAsia="Times New Roman" w:cs="Arial"/>
        </w:rPr>
        <w:t>Conference &amp; Expo</w:t>
      </w:r>
      <w:r w:rsidR="005A560B" w:rsidRPr="009A5C9B">
        <w:rPr>
          <w:rFonts w:eastAsia="Times New Roman" w:cs="Arial"/>
        </w:rPr>
        <w:t xml:space="preserve"> </w:t>
      </w:r>
      <w:r w:rsidRPr="009A5C9B">
        <w:rPr>
          <w:rFonts w:eastAsia="Times New Roman" w:cs="Arial"/>
        </w:rPr>
        <w:t xml:space="preserve">and </w:t>
      </w:r>
      <w:r w:rsidR="00F26CB0">
        <w:rPr>
          <w:rFonts w:eastAsia="Times New Roman" w:cs="Arial"/>
        </w:rPr>
        <w:t xml:space="preserve">implement the latest development strategies with our team.  </w:t>
      </w:r>
      <w:r w:rsidRPr="009A5C9B">
        <w:rPr>
          <w:rFonts w:eastAsia="Times New Roman" w:cs="Arial"/>
        </w:rPr>
        <w:t xml:space="preserve"> It’s not just about my personal development</w:t>
      </w:r>
      <w:r w:rsidR="00C3069E" w:rsidRPr="009A5C9B">
        <w:rPr>
          <w:rFonts w:eastAsia="Times New Roman" w:cs="Arial"/>
        </w:rPr>
        <w:t>, but our whole company</w:t>
      </w:r>
      <w:r w:rsidRPr="009A5C9B">
        <w:rPr>
          <w:rFonts w:eastAsia="Times New Roman" w:cs="Arial"/>
        </w:rPr>
        <w:t xml:space="preserve">. </w:t>
      </w:r>
    </w:p>
    <w:p w14:paraId="4596A790" w14:textId="7179E3C1" w:rsidR="00561E27" w:rsidRPr="009A5C9B" w:rsidRDefault="004770DB" w:rsidP="00561E27">
      <w:pPr>
        <w:ind w:left="-5" w:right="39"/>
      </w:pPr>
      <w:r w:rsidRPr="009A5C9B">
        <w:t>I’ve attached an outline of the sessions</w:t>
      </w:r>
      <w:r w:rsidR="00E70F9A" w:rsidRPr="009A5C9B">
        <w:t xml:space="preserve"> </w:t>
      </w:r>
      <w:r w:rsidRPr="009A5C9B">
        <w:t>I</w:t>
      </w:r>
      <w:r w:rsidR="00F26CB0">
        <w:t xml:space="preserve"> </w:t>
      </w:r>
      <w:r w:rsidR="005357CA">
        <w:t>will</w:t>
      </w:r>
      <w:r w:rsidRPr="009A5C9B">
        <w:t xml:space="preserve"> attend</w:t>
      </w:r>
      <w:r w:rsidR="00F26CB0">
        <w:t xml:space="preserve">, </w:t>
      </w:r>
      <w:r w:rsidR="003F7202" w:rsidRPr="009A5C9B">
        <w:t>the exhibitors I plan to visit</w:t>
      </w:r>
      <w:r w:rsidR="00F26CB0">
        <w:t>, and</w:t>
      </w:r>
      <w:r w:rsidR="003F7202" w:rsidRPr="009A5C9B">
        <w:t xml:space="preserve"> </w:t>
      </w:r>
      <w:r w:rsidR="00E70F9A" w:rsidRPr="009A5C9B">
        <w:rPr>
          <w:b/>
          <w:bCs/>
        </w:rPr>
        <w:t>[attach session and exhibitor worksheet]</w:t>
      </w:r>
      <w:r w:rsidR="00F26CB0">
        <w:rPr>
          <w:b/>
          <w:bCs/>
        </w:rPr>
        <w:t xml:space="preserve"> </w:t>
      </w:r>
      <w:r w:rsidR="00F26CB0">
        <w:t>m</w:t>
      </w:r>
      <w:r w:rsidR="0000309A" w:rsidRPr="009A5C9B">
        <w:t xml:space="preserve">y projected costs for attending </w:t>
      </w:r>
      <w:r w:rsidR="00E400A5" w:rsidRPr="009A5C9B">
        <w:t>the AREMA 202</w:t>
      </w:r>
      <w:r w:rsidR="001F2E05">
        <w:t>2</w:t>
      </w:r>
      <w:r w:rsidR="00E400A5" w:rsidRPr="009A5C9B">
        <w:t xml:space="preserve"> Annual Conference &amp; Expo</w:t>
      </w:r>
      <w:r w:rsidR="00F26CB0">
        <w:t>.</w:t>
      </w:r>
      <w:r w:rsidR="00CA41B6" w:rsidRPr="009A5C9B">
        <w:t xml:space="preserve"> </w:t>
      </w:r>
      <w:r w:rsidR="00CA41B6" w:rsidRPr="009A5C9B">
        <w:rPr>
          <w:b/>
          <w:bCs/>
        </w:rPr>
        <w:t>[</w:t>
      </w:r>
      <w:r w:rsidR="00561E27" w:rsidRPr="009A5C9B">
        <w:rPr>
          <w:b/>
          <w:bCs/>
        </w:rPr>
        <w:t xml:space="preserve">insert cost from </w:t>
      </w:r>
      <w:r w:rsidR="00F1249C">
        <w:rPr>
          <w:b/>
          <w:bCs/>
        </w:rPr>
        <w:t xml:space="preserve">the </w:t>
      </w:r>
      <w:r w:rsidR="00561E27" w:rsidRPr="009A5C9B">
        <w:rPr>
          <w:b/>
          <w:bCs/>
        </w:rPr>
        <w:t>worksheet</w:t>
      </w:r>
      <w:r w:rsidR="009A5C9B" w:rsidRPr="009A5C9B">
        <w:rPr>
          <w:b/>
          <w:bCs/>
        </w:rPr>
        <w:t xml:space="preserve"> and attach expense sheet</w:t>
      </w:r>
      <w:r w:rsidR="00CA41B6" w:rsidRPr="009A5C9B">
        <w:rPr>
          <w:b/>
          <w:bCs/>
        </w:rPr>
        <w:t>]</w:t>
      </w:r>
      <w:r w:rsidR="00561E27" w:rsidRPr="009A5C9B">
        <w:t xml:space="preserve"> Th</w:t>
      </w:r>
      <w:r w:rsidR="00F26CB0">
        <w:t xml:space="preserve">ese rates </w:t>
      </w:r>
      <w:r w:rsidR="00561E27" w:rsidRPr="009A5C9B">
        <w:t xml:space="preserve">include </w:t>
      </w:r>
      <w:r w:rsidR="0000309A" w:rsidRPr="009A5C9B">
        <w:t>registration,</w:t>
      </w:r>
      <w:r w:rsidR="00561E27" w:rsidRPr="009A5C9B">
        <w:t xml:space="preserve"> transportation, lodging, events, and meals. This estimate assumes that I register by </w:t>
      </w:r>
      <w:r w:rsidR="001F2E05" w:rsidRPr="003F0E76">
        <w:t xml:space="preserve">July </w:t>
      </w:r>
      <w:r w:rsidR="003F0E76" w:rsidRPr="003F0E76">
        <w:t>21</w:t>
      </w:r>
      <w:r w:rsidR="001F2E05" w:rsidRPr="003F0E76">
        <w:t>,</w:t>
      </w:r>
      <w:r w:rsidR="006D1F08" w:rsidRPr="003F0E76">
        <w:t xml:space="preserve"> </w:t>
      </w:r>
      <w:r w:rsidR="008147DF" w:rsidRPr="003F0E76">
        <w:t>20</w:t>
      </w:r>
      <w:r w:rsidR="00B01331" w:rsidRPr="009A5C9B">
        <w:t>2</w:t>
      </w:r>
      <w:r w:rsidR="001F2E05">
        <w:t>2</w:t>
      </w:r>
      <w:r w:rsidR="000A6BFB" w:rsidRPr="009A5C9B">
        <w:t>,</w:t>
      </w:r>
      <w:r w:rsidR="00561E27" w:rsidRPr="009A5C9B">
        <w:t xml:space="preserve"> to receive the </w:t>
      </w:r>
      <w:r w:rsidR="002051B1" w:rsidRPr="009A5C9B">
        <w:t>early</w:t>
      </w:r>
      <w:r w:rsidR="00F86029" w:rsidRPr="009A5C9B">
        <w:t xml:space="preserve"> </w:t>
      </w:r>
      <w:r w:rsidR="002051B1" w:rsidRPr="009A5C9B">
        <w:t>bird</w:t>
      </w:r>
      <w:r w:rsidR="00F86029" w:rsidRPr="009A5C9B">
        <w:t xml:space="preserve"> discounted</w:t>
      </w:r>
      <w:r w:rsidR="002051B1" w:rsidRPr="009A5C9B">
        <w:t xml:space="preserve"> </w:t>
      </w:r>
      <w:r w:rsidR="0000309A" w:rsidRPr="009A5C9B">
        <w:t>rate.</w:t>
      </w:r>
      <w:r w:rsidR="00561E27" w:rsidRPr="009A5C9B">
        <w:t xml:space="preserve"> </w:t>
      </w:r>
    </w:p>
    <w:p w14:paraId="2A03DFA3" w14:textId="77777777" w:rsidR="00F1249C" w:rsidRDefault="00F1249C" w:rsidP="00561E27">
      <w:pPr>
        <w:ind w:left="-5" w:right="39"/>
      </w:pPr>
    </w:p>
    <w:p w14:paraId="38B159B1" w14:textId="77777777" w:rsidR="00F1249C" w:rsidRDefault="00F1249C" w:rsidP="00561E27">
      <w:pPr>
        <w:ind w:left="-5" w:right="39"/>
      </w:pPr>
    </w:p>
    <w:p w14:paraId="3FA72BE2" w14:textId="71A7428F" w:rsidR="00561E27" w:rsidRPr="009A5C9B" w:rsidRDefault="00C3069E" w:rsidP="00561E27">
      <w:pPr>
        <w:ind w:left="-5" w:right="39"/>
      </w:pPr>
      <w:r w:rsidRPr="009A5C9B">
        <w:t xml:space="preserve">The </w:t>
      </w:r>
      <w:r w:rsidR="00912B29" w:rsidRPr="009A5C9B">
        <w:t>AREMA 202</w:t>
      </w:r>
      <w:r w:rsidR="001F2E05">
        <w:t>2</w:t>
      </w:r>
      <w:r w:rsidR="00912B29" w:rsidRPr="009A5C9B">
        <w:t xml:space="preserve"> Annual Conference &amp; Expo</w:t>
      </w:r>
      <w:r w:rsidR="002051B1" w:rsidRPr="009A5C9B">
        <w:t xml:space="preserve"> </w:t>
      </w:r>
      <w:r w:rsidR="0000309A" w:rsidRPr="009A5C9B">
        <w:t xml:space="preserve">is </w:t>
      </w:r>
      <w:r w:rsidR="006D1F08" w:rsidRPr="009A5C9B">
        <w:t>integral to my professional development</w:t>
      </w:r>
      <w:r w:rsidR="00F26CB0">
        <w:t xml:space="preserve"> and ra</w:t>
      </w:r>
      <w:r w:rsidR="003F7202" w:rsidRPr="009A5C9B">
        <w:t xml:space="preserve">ther than </w:t>
      </w:r>
      <w:r w:rsidR="00F26CB0">
        <w:t xml:space="preserve">attending </w:t>
      </w:r>
      <w:r w:rsidR="003F7202" w:rsidRPr="009A5C9B">
        <w:t xml:space="preserve">multiple events throughout the year, this one will cover </w:t>
      </w:r>
      <w:r w:rsidR="006D1F08" w:rsidRPr="009A5C9B">
        <w:t>the entire industry</w:t>
      </w:r>
      <w:r w:rsidR="003F7202" w:rsidRPr="009A5C9B">
        <w:t xml:space="preserve">. </w:t>
      </w:r>
      <w:r w:rsidR="00B1420F" w:rsidRPr="009A5C9B">
        <w:t xml:space="preserve">I will bring back new ideas, best </w:t>
      </w:r>
      <w:r w:rsidR="000C3E18" w:rsidRPr="009A5C9B">
        <w:t>practices,</w:t>
      </w:r>
      <w:r w:rsidR="00B1420F" w:rsidRPr="009A5C9B">
        <w:t xml:space="preserve"> and solutions that we can implement right</w:t>
      </w:r>
      <w:r w:rsidR="00917A92" w:rsidRPr="009A5C9B">
        <w:t xml:space="preserve"> </w:t>
      </w:r>
      <w:r w:rsidR="00B1420F" w:rsidRPr="009A5C9B">
        <w:t>away.</w:t>
      </w:r>
      <w:r w:rsidR="006D1F08" w:rsidRPr="009A5C9B">
        <w:t xml:space="preserve"> Additionally,</w:t>
      </w:r>
      <w:r w:rsidR="00B1420F" w:rsidRPr="009A5C9B">
        <w:t xml:space="preserve"> I will develop an overview of</w:t>
      </w:r>
      <w:r w:rsidR="00917A92" w:rsidRPr="009A5C9B">
        <w:t xml:space="preserve"> what I’ve learned </w:t>
      </w:r>
      <w:r w:rsidR="00B1420F" w:rsidRPr="009A5C9B">
        <w:t xml:space="preserve">and actionable takeaways for the team so that we can work together to move the department and </w:t>
      </w:r>
      <w:r w:rsidR="00B1420F" w:rsidRPr="009A5C9B">
        <w:rPr>
          <w:b/>
          <w:bCs/>
          <w:color w:val="auto"/>
        </w:rPr>
        <w:t>[insert organization name]</w:t>
      </w:r>
      <w:r w:rsidR="00E70F9A" w:rsidRPr="009A5C9B">
        <w:rPr>
          <w:color w:val="auto"/>
        </w:rPr>
        <w:t xml:space="preserve"> </w:t>
      </w:r>
      <w:r w:rsidR="00B1420F" w:rsidRPr="009A5C9B">
        <w:t>forward.</w:t>
      </w:r>
    </w:p>
    <w:p w14:paraId="0B4B5E83" w14:textId="77777777" w:rsidR="00561E27" w:rsidRPr="009A5C9B" w:rsidRDefault="003F7202" w:rsidP="00561E27">
      <w:pPr>
        <w:ind w:left="-5" w:right="39"/>
      </w:pPr>
      <w:r w:rsidRPr="009A5C9B">
        <w:t xml:space="preserve">I hope you will consider my request and grant me approval to attend. </w:t>
      </w:r>
    </w:p>
    <w:p w14:paraId="65758029" w14:textId="77777777" w:rsidR="00561E27" w:rsidRPr="009A5C9B" w:rsidRDefault="00561E27" w:rsidP="00561E27">
      <w:pPr>
        <w:ind w:left="-5" w:right="39"/>
      </w:pPr>
      <w:r w:rsidRPr="009A5C9B">
        <w:t>Thank you for your consideration.</w:t>
      </w:r>
    </w:p>
    <w:p w14:paraId="67C2840D" w14:textId="77777777" w:rsidR="00561E27" w:rsidRPr="009A5C9B" w:rsidRDefault="00561E27" w:rsidP="00561E27">
      <w:pPr>
        <w:ind w:left="-5" w:right="39"/>
      </w:pPr>
      <w:r w:rsidRPr="009A5C9B">
        <w:t>Sincerely,</w:t>
      </w:r>
    </w:p>
    <w:p w14:paraId="2C50DACA" w14:textId="77777777" w:rsidR="00561E27" w:rsidRPr="009A5C9B" w:rsidRDefault="000A6BFB" w:rsidP="00561E27">
      <w:pPr>
        <w:ind w:left="-5" w:right="39"/>
        <w:rPr>
          <w:b/>
          <w:bCs/>
        </w:rPr>
      </w:pPr>
      <w:r w:rsidRPr="009A5C9B">
        <w:rPr>
          <w:b/>
          <w:bCs/>
        </w:rPr>
        <w:t>[</w:t>
      </w:r>
      <w:r w:rsidR="00561E27" w:rsidRPr="009A5C9B">
        <w:rPr>
          <w:b/>
          <w:bCs/>
        </w:rPr>
        <w:t xml:space="preserve">Your </w:t>
      </w:r>
      <w:r w:rsidRPr="009A5C9B">
        <w:rPr>
          <w:b/>
          <w:bCs/>
        </w:rPr>
        <w:t>N</w:t>
      </w:r>
      <w:r w:rsidR="00561E27" w:rsidRPr="009A5C9B">
        <w:rPr>
          <w:b/>
          <w:bCs/>
        </w:rPr>
        <w:t>ame</w:t>
      </w:r>
      <w:r w:rsidRPr="009A5C9B">
        <w:rPr>
          <w:b/>
          <w:bCs/>
        </w:rPr>
        <w:t>]</w:t>
      </w:r>
    </w:p>
    <w:sectPr w:rsidR="00561E27" w:rsidRPr="009A5C9B" w:rsidSect="003F0E76">
      <w:headerReference w:type="default" r:id="rId8"/>
      <w:pgSz w:w="12240" w:h="15840"/>
      <w:pgMar w:top="1440" w:right="1440" w:bottom="1440" w:left="1440" w:header="36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C2F63" w14:textId="77777777" w:rsidR="00EC1150" w:rsidRDefault="00EC1150" w:rsidP="002342C8">
      <w:pPr>
        <w:spacing w:after="0" w:line="240" w:lineRule="auto"/>
      </w:pPr>
      <w:r>
        <w:separator/>
      </w:r>
    </w:p>
  </w:endnote>
  <w:endnote w:type="continuationSeparator" w:id="0">
    <w:p w14:paraId="3BDF14AB" w14:textId="77777777" w:rsidR="00EC1150" w:rsidRDefault="00EC1150" w:rsidP="00234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247D4" w14:textId="77777777" w:rsidR="00EC1150" w:rsidRDefault="00EC1150" w:rsidP="002342C8">
      <w:pPr>
        <w:spacing w:after="0" w:line="240" w:lineRule="auto"/>
      </w:pPr>
      <w:r>
        <w:separator/>
      </w:r>
    </w:p>
  </w:footnote>
  <w:footnote w:type="continuationSeparator" w:id="0">
    <w:p w14:paraId="12FB15F1" w14:textId="77777777" w:rsidR="00EC1150" w:rsidRDefault="00EC1150" w:rsidP="002342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501BB" w14:textId="4E75F81B" w:rsidR="003F0E76" w:rsidRDefault="00B76551" w:rsidP="003F0E76">
    <w:pPr>
      <w:pStyle w:val="Header"/>
      <w:ind w:hanging="910"/>
    </w:pPr>
    <w:r>
      <w:rPr>
        <w:noProof/>
      </w:rPr>
      <w:drawing>
        <wp:inline distT="0" distB="0" distL="0" distR="0" wp14:anchorId="1EBC0E95" wp14:editId="47BD3F5A">
          <wp:extent cx="7221466" cy="1016098"/>
          <wp:effectExtent l="0" t="0" r="0" b="0"/>
          <wp:docPr id="1" name="Picture 1" descr="A picture containing text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outdo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9751" cy="1028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A10FBD"/>
    <w:multiLevelType w:val="hybridMultilevel"/>
    <w:tmpl w:val="F5626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F10F4"/>
    <w:multiLevelType w:val="hybridMultilevel"/>
    <w:tmpl w:val="01F2F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418575">
    <w:abstractNumId w:val="0"/>
  </w:num>
  <w:num w:numId="2" w16cid:durableId="49469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DY2MTcyMDc2NTNW0lEKTi0uzszPAykwqgUAQsd5NSwAAAA="/>
  </w:docVars>
  <w:rsids>
    <w:rsidRoot w:val="00AE72BD"/>
    <w:rsid w:val="0000309A"/>
    <w:rsid w:val="00055D1F"/>
    <w:rsid w:val="00057050"/>
    <w:rsid w:val="00060838"/>
    <w:rsid w:val="000A6BFB"/>
    <w:rsid w:val="000C3E18"/>
    <w:rsid w:val="000D093D"/>
    <w:rsid w:val="000E2668"/>
    <w:rsid w:val="000F56E7"/>
    <w:rsid w:val="00156B4E"/>
    <w:rsid w:val="00175619"/>
    <w:rsid w:val="0017708B"/>
    <w:rsid w:val="001E7E4D"/>
    <w:rsid w:val="001F2E05"/>
    <w:rsid w:val="002051B1"/>
    <w:rsid w:val="00220611"/>
    <w:rsid w:val="002323DA"/>
    <w:rsid w:val="002342C8"/>
    <w:rsid w:val="002367B7"/>
    <w:rsid w:val="00244259"/>
    <w:rsid w:val="002A62D8"/>
    <w:rsid w:val="002C09E5"/>
    <w:rsid w:val="002C7952"/>
    <w:rsid w:val="002D7163"/>
    <w:rsid w:val="00303833"/>
    <w:rsid w:val="00312C2C"/>
    <w:rsid w:val="00333E40"/>
    <w:rsid w:val="00390E8A"/>
    <w:rsid w:val="003F0E76"/>
    <w:rsid w:val="003F7202"/>
    <w:rsid w:val="004469A7"/>
    <w:rsid w:val="004770DB"/>
    <w:rsid w:val="004D25EC"/>
    <w:rsid w:val="00505E02"/>
    <w:rsid w:val="00535734"/>
    <w:rsid w:val="005357CA"/>
    <w:rsid w:val="00561E27"/>
    <w:rsid w:val="005A560B"/>
    <w:rsid w:val="005C35FD"/>
    <w:rsid w:val="00604467"/>
    <w:rsid w:val="00621BEB"/>
    <w:rsid w:val="0063329B"/>
    <w:rsid w:val="006953D8"/>
    <w:rsid w:val="006D1F08"/>
    <w:rsid w:val="007034A9"/>
    <w:rsid w:val="00746358"/>
    <w:rsid w:val="007555D2"/>
    <w:rsid w:val="00812012"/>
    <w:rsid w:val="008147DF"/>
    <w:rsid w:val="00824422"/>
    <w:rsid w:val="008A0371"/>
    <w:rsid w:val="008B0F7E"/>
    <w:rsid w:val="008F0D40"/>
    <w:rsid w:val="00912B29"/>
    <w:rsid w:val="00917A92"/>
    <w:rsid w:val="009205FB"/>
    <w:rsid w:val="0093775A"/>
    <w:rsid w:val="00981009"/>
    <w:rsid w:val="009978A7"/>
    <w:rsid w:val="009A5C9B"/>
    <w:rsid w:val="009C4022"/>
    <w:rsid w:val="00A3455F"/>
    <w:rsid w:val="00AC054F"/>
    <w:rsid w:val="00AD553B"/>
    <w:rsid w:val="00AE72BD"/>
    <w:rsid w:val="00B01331"/>
    <w:rsid w:val="00B1420F"/>
    <w:rsid w:val="00B23448"/>
    <w:rsid w:val="00B44A9E"/>
    <w:rsid w:val="00B46610"/>
    <w:rsid w:val="00B76551"/>
    <w:rsid w:val="00B91B31"/>
    <w:rsid w:val="00BE1D01"/>
    <w:rsid w:val="00BE60CD"/>
    <w:rsid w:val="00C05D56"/>
    <w:rsid w:val="00C3069E"/>
    <w:rsid w:val="00C97484"/>
    <w:rsid w:val="00CA41B6"/>
    <w:rsid w:val="00D16F5E"/>
    <w:rsid w:val="00DC463E"/>
    <w:rsid w:val="00E400A5"/>
    <w:rsid w:val="00E46CF3"/>
    <w:rsid w:val="00E47366"/>
    <w:rsid w:val="00E70F9A"/>
    <w:rsid w:val="00E8118A"/>
    <w:rsid w:val="00E84A7F"/>
    <w:rsid w:val="00EA5FB0"/>
    <w:rsid w:val="00EC1150"/>
    <w:rsid w:val="00ED2F78"/>
    <w:rsid w:val="00F1249C"/>
    <w:rsid w:val="00F26CB0"/>
    <w:rsid w:val="00F86029"/>
    <w:rsid w:val="00FC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5FEF33"/>
  <w15:docId w15:val="{A9C547A4-B3D8-4603-94CD-522D7EE98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5" w:line="269" w:lineRule="auto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455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708B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2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29B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205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05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05F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5FB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147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2C8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3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2C8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8F0D40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6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CDF12-EAD0-4FAE-A596-E4A9216F5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3</Words>
  <Characters>2714</Characters>
  <Application>Microsoft Office Word</Application>
  <DocSecurity>0</DocSecurity>
  <Lines>4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ree Knight</dc:creator>
  <cp:lastModifiedBy>Skip Gmeiner</cp:lastModifiedBy>
  <cp:revision>2</cp:revision>
  <cp:lastPrinted>2020-03-04T14:55:00Z</cp:lastPrinted>
  <dcterms:created xsi:type="dcterms:W3CDTF">2022-08-10T17:54:00Z</dcterms:created>
  <dcterms:modified xsi:type="dcterms:W3CDTF">2022-08-10T17:54:00Z</dcterms:modified>
</cp:coreProperties>
</file>